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Dear [Hiring Manager's Name],</w:t>
      </w:r>
    </w:p>
    <w:p>
      <w:pPr>
        <w:pStyle w:val="BodyText"/>
      </w:pPr>
      <w:r>
        <w:t xml:space="preserve">As a dedicated and passionate Dietitian with a strong commitment to promoting health through nutrition, I am excited to apply for the Dietitian position at [Organization Name] in New Zealand Wellington. With my academic background in nutritional science, hands-on experience in community and clinical settings, and a deep understanding of the unique dietary needs of New Zealand’s diverse population, I am eager to contribute to your mission of improving public health outcomes in this vibrant region.</w:t>
      </w:r>
    </w:p>
    <w:p>
      <w:pPr>
        <w:pStyle w:val="BodyText"/>
      </w:pPr>
      <w:r>
        <w:t xml:space="preserve">New Zealand Wellington, with its blend of urban innovation and rural communities, presents a dynamic environment for dietitians to make a meaningful impact. As someone who has worked closely with individuals and groups across various cultural backgrounds, I am well-versed in tailoring nutritional strategies to meet the specific needs of New Zealand’s population. Whether addressing chronic disease prevention, supporting maternal and child health, or promoting food security in underserved areas, my approach is rooted in evidence-based practice and a patient-centered philosophy. This alignment with the values of [Organization Name] makes me confident that I can contribute effectively to your team.</w:t>
      </w:r>
    </w:p>
    <w:p>
      <w:pPr>
        <w:pStyle w:val="BodyText"/>
      </w:pPr>
      <w:r>
        <w:t xml:space="preserve">Throughout my career as a Dietitian, I have prioritized the integration of local food systems and cultural sensitivity into my work. In New Zealand Wellington, where traditional Māori dietary practices and modern nutritional science coexist, I have developed programs that honor these connections while ensuring accessibility to nutritious food. For example, during my time at [Previous Employer], I collaborated with local iwi (tribal groups) to design culturally appropriate meal plans for elderly clients, which significantly improved their engagement and health outcomes. This experience reinforced the importance of understanding the intersection between dietetics and cultural identity, a principle I would bring to any role in Wellington.</w:t>
      </w:r>
    </w:p>
    <w:p>
      <w:pPr>
        <w:pStyle w:val="BodyText"/>
      </w:pPr>
      <w:r>
        <w:t xml:space="preserve">My expertise extends beyond individual counseling to community education and public health initiatives. As a Dietitian, I have led workshops on topics such as healthy eating for diabetes management, sustainable food choices, and nutrition during pregnancy. These efforts have been instrumental in empowering individuals to make informed decisions about their diets. In New Zealand Wellington, where issues like obesity and food insecurity are increasingly prevalent, I believe that proactive education is key to fostering long-term health improvements. I am particularly interested in collaborating with [Organization Name] on projects that address these challenges, leveraging my skills in program development and community outreach.</w:t>
      </w:r>
    </w:p>
    <w:p>
      <w:pPr>
        <w:pStyle w:val="BodyText"/>
      </w:pPr>
      <w:r>
        <w:t xml:space="preserve">What sets me apart as a Dietitian is my ability to combine technical knowledge with empathy and adaptability. In New Zealand Wellington, where the healthcare landscape is ever-evolving, I have remained committed to continuous learning by attending industry conferences, participating in professional development courses, and staying updated on the latest research in nutrition science. My goal is not only to provide accurate information but also to build trust with clients through clear communication and personalized care. This approach has been recognized by colleagues and clients alike, who often describe me as a compassionate and reliable partner in their health journeys.</w:t>
      </w:r>
    </w:p>
    <w:p>
      <w:pPr>
        <w:pStyle w:val="BodyText"/>
      </w:pPr>
      <w:r>
        <w:t xml:space="preserve">In addition to my clinical and educational work, I have experience working in multidisciplinary teams, collaborating with doctors, nurses, and social workers to deliver comprehensive care. This experience has taught me the value of teamwork and the importance of aligning with the broader goals of healthcare organizations. I am confident that my ability to work collaboratively will allow me to contribute meaningfully to [Organization Name]’s efforts in Wellington. Whether it’s supporting patients in a clinical setting or engaging with community groups, I approach every task with enthusiasm and a focus on positive outcomes.</w:t>
      </w:r>
    </w:p>
    <w:p>
      <w:pPr>
        <w:pStyle w:val="BodyText"/>
      </w:pPr>
      <w:r>
        <w:t xml:space="preserve">New Zealand Wellington is more than just a location for me—it is a place where I have built relationships, grown professionally, and found purpose in my work as a Dietitian. The city’s emphasis on sustainability, health equity, and innovation resonates deeply with my personal values. I am particularly drawn to [Organization Name]’s commitment to [specific initiative or value mentioned in the job posting], and I am eager to contribute my skills and experience to further these goals. I believe that by combining my expertise with the resources of your organization, we can create a lasting impact on the health and well-being of Wellington residents.</w:t>
      </w:r>
    </w:p>
    <w:p>
      <w:pPr>
        <w:pStyle w:val="BodyText"/>
      </w:pPr>
      <w:r>
        <w:t xml:space="preserve">Thank you for considering my application. I would welcome the opportunity to discuss how my background, skills, and passion for dietetics align with the needs of [Organization Name] in New Zealand Wellington. Please feel free to contact me at [Phone Number] or [Email Address] at your earliest convenience. I look forward to the possibility of contributing to your team and supporting the health of this remarkable community.</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New Zealand Wellington</dc:title>
  <dc:creator/>
  <cp:keywords/>
  <dcterms:created xsi:type="dcterms:W3CDTF">2026-07-24T11:51:08Z</dcterms:created>
  <dcterms:modified xsi:type="dcterms:W3CDTF">2026-07-24T11:51:08Z</dcterms:modified>
</cp:coreProperties>
</file>

<file path=docProps/custom.xml><?xml version="1.0" encoding="utf-8"?>
<Properties xmlns="http://schemas.openxmlformats.org/officeDocument/2006/custom-properties" xmlns:vt="http://schemas.openxmlformats.org/officeDocument/2006/docPropsVTypes"/>
</file>